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01"/>
        <w:gridCol w:w="5761"/>
      </w:tblGrid>
      <w:tr w:rsidR="00CD14FB" w:rsidRPr="002B2B38" w14:paraId="4F915789" w14:textId="77777777" w:rsidTr="001C46AC">
        <w:tc>
          <w:tcPr>
            <w:tcW w:w="9250" w:type="dxa"/>
            <w:gridSpan w:val="2"/>
            <w:shd w:val="clear" w:color="auto" w:fill="E6E6E6"/>
          </w:tcPr>
          <w:p w14:paraId="30ABF2E0" w14:textId="77777777" w:rsidR="00CD14FB" w:rsidRPr="002B2B38" w:rsidRDefault="00CD14FB" w:rsidP="000A03D0">
            <w:pPr>
              <w:tabs>
                <w:tab w:val="center" w:pos="4517"/>
              </w:tabs>
              <w:jc w:val="center"/>
              <w:rPr>
                <w:rFonts w:ascii="Source Sans 3" w:hAnsi="Source Sans 3" w:cs="Arial"/>
                <w:b/>
                <w:sz w:val="26"/>
                <w:szCs w:val="26"/>
              </w:rPr>
            </w:pPr>
            <w:r w:rsidRPr="002B2B38">
              <w:rPr>
                <w:rFonts w:ascii="Source Sans 3" w:hAnsi="Source Sans 3" w:cs="Arial"/>
                <w:b/>
                <w:sz w:val="26"/>
                <w:szCs w:val="26"/>
                <w:u w:val="single"/>
              </w:rPr>
              <w:t>FORMULARZ APLIKACYJNY</w:t>
            </w:r>
          </w:p>
        </w:tc>
      </w:tr>
      <w:tr w:rsidR="00CD14FB" w:rsidRPr="002B2B38" w14:paraId="1C69E2AC" w14:textId="77777777" w:rsidTr="001C46AC">
        <w:tc>
          <w:tcPr>
            <w:tcW w:w="9250" w:type="dxa"/>
            <w:gridSpan w:val="2"/>
            <w:tcBorders>
              <w:left w:val="nil"/>
              <w:right w:val="nil"/>
            </w:tcBorders>
          </w:tcPr>
          <w:p w14:paraId="15D80CA5" w14:textId="77777777" w:rsidR="00CD14FB" w:rsidRPr="002B2B38" w:rsidRDefault="00CD14FB" w:rsidP="00E27F66">
            <w:pPr>
              <w:jc w:val="center"/>
              <w:rPr>
                <w:rFonts w:ascii="Source Sans 3" w:hAnsi="Source Sans 3"/>
                <w:b/>
                <w:sz w:val="32"/>
                <w:szCs w:val="32"/>
                <w:u w:val="single"/>
              </w:rPr>
            </w:pPr>
          </w:p>
        </w:tc>
      </w:tr>
      <w:tr w:rsidR="00CD14FB" w:rsidRPr="002B2B38" w14:paraId="471E160A" w14:textId="77777777" w:rsidTr="00E27F66">
        <w:tc>
          <w:tcPr>
            <w:tcW w:w="9250" w:type="dxa"/>
            <w:gridSpan w:val="2"/>
            <w:shd w:val="clear" w:color="auto" w:fill="E6E6E6"/>
          </w:tcPr>
          <w:p w14:paraId="252993F6" w14:textId="77777777" w:rsidR="00CD14FB" w:rsidRPr="002B2B38" w:rsidRDefault="00CD14FB" w:rsidP="00E558C9">
            <w:pPr>
              <w:rPr>
                <w:rFonts w:ascii="Source Sans 3" w:hAnsi="Source Sans 3" w:cs="Arial"/>
                <w:b/>
                <w:i/>
                <w:sz w:val="20"/>
                <w:szCs w:val="20"/>
              </w:rPr>
            </w:pPr>
            <w:r w:rsidRPr="002B2B38">
              <w:rPr>
                <w:rFonts w:ascii="Source Sans 3" w:hAnsi="Source Sans 3" w:cs="Arial"/>
                <w:b/>
                <w:i/>
                <w:sz w:val="20"/>
                <w:szCs w:val="20"/>
              </w:rPr>
              <w:t>DANE OGÓLNE</w:t>
            </w:r>
          </w:p>
        </w:tc>
      </w:tr>
      <w:tr w:rsidR="00CD14FB" w:rsidRPr="002B2B38" w14:paraId="3B8E1489" w14:textId="77777777" w:rsidTr="00E27F66">
        <w:tc>
          <w:tcPr>
            <w:tcW w:w="3348" w:type="dxa"/>
          </w:tcPr>
          <w:p w14:paraId="68405705" w14:textId="77777777" w:rsidR="00CD14FB" w:rsidRPr="002B2B38" w:rsidRDefault="00CD14FB">
            <w:pPr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Imię (imiona) i nazwisko:</w:t>
            </w:r>
          </w:p>
        </w:tc>
        <w:tc>
          <w:tcPr>
            <w:tcW w:w="5902" w:type="dxa"/>
          </w:tcPr>
          <w:p w14:paraId="07574F69" w14:textId="77777777" w:rsidR="00CD14FB" w:rsidRPr="002B2B38" w:rsidRDefault="00CD14FB">
            <w:pPr>
              <w:rPr>
                <w:rFonts w:ascii="Source Sans 3" w:hAnsi="Source Sans 3"/>
                <w:b/>
                <w:sz w:val="18"/>
                <w:szCs w:val="18"/>
              </w:rPr>
            </w:pPr>
          </w:p>
        </w:tc>
      </w:tr>
      <w:tr w:rsidR="00CD14FB" w:rsidRPr="002B2B38" w14:paraId="1C023A97" w14:textId="77777777" w:rsidTr="00E27F66">
        <w:tc>
          <w:tcPr>
            <w:tcW w:w="3348" w:type="dxa"/>
          </w:tcPr>
          <w:p w14:paraId="54B697BF" w14:textId="77777777" w:rsidR="00CD14FB" w:rsidRPr="002B2B38" w:rsidRDefault="00CD14FB">
            <w:pPr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Imiona rodziców:</w:t>
            </w:r>
          </w:p>
        </w:tc>
        <w:tc>
          <w:tcPr>
            <w:tcW w:w="5902" w:type="dxa"/>
          </w:tcPr>
          <w:p w14:paraId="7BE85B44" w14:textId="77777777" w:rsidR="00CD14FB" w:rsidRPr="002B2B38" w:rsidRDefault="00CD14FB">
            <w:pPr>
              <w:rPr>
                <w:rFonts w:ascii="Source Sans 3" w:hAnsi="Source Sans 3"/>
                <w:b/>
                <w:sz w:val="18"/>
                <w:szCs w:val="18"/>
              </w:rPr>
            </w:pPr>
          </w:p>
        </w:tc>
      </w:tr>
      <w:tr w:rsidR="00CD14FB" w:rsidRPr="002B2B38" w14:paraId="46337CBC" w14:textId="77777777" w:rsidTr="00E27F66">
        <w:tc>
          <w:tcPr>
            <w:tcW w:w="3348" w:type="dxa"/>
          </w:tcPr>
          <w:p w14:paraId="1C8E6223" w14:textId="77777777" w:rsidR="00CD14FB" w:rsidRPr="002B2B38" w:rsidRDefault="00CD14FB">
            <w:pPr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Data urodzenia:</w:t>
            </w:r>
          </w:p>
        </w:tc>
        <w:tc>
          <w:tcPr>
            <w:tcW w:w="5902" w:type="dxa"/>
          </w:tcPr>
          <w:p w14:paraId="1D57A3CC" w14:textId="77777777" w:rsidR="00CD14FB" w:rsidRPr="002B2B38" w:rsidRDefault="00CD14FB">
            <w:pPr>
              <w:rPr>
                <w:rFonts w:ascii="Source Sans 3" w:hAnsi="Source Sans 3"/>
                <w:b/>
                <w:sz w:val="18"/>
                <w:szCs w:val="18"/>
              </w:rPr>
            </w:pPr>
          </w:p>
        </w:tc>
      </w:tr>
      <w:tr w:rsidR="00CD14FB" w:rsidRPr="002B2B38" w14:paraId="2CBE7AF0" w14:textId="77777777" w:rsidTr="00E27F66">
        <w:tc>
          <w:tcPr>
            <w:tcW w:w="3348" w:type="dxa"/>
          </w:tcPr>
          <w:p w14:paraId="404517E8" w14:textId="77777777" w:rsidR="00CD14FB" w:rsidRPr="002B2B38" w:rsidRDefault="00CD14FB">
            <w:pPr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Adres do korespondencji:</w:t>
            </w:r>
          </w:p>
        </w:tc>
        <w:tc>
          <w:tcPr>
            <w:tcW w:w="5902" w:type="dxa"/>
          </w:tcPr>
          <w:p w14:paraId="35B2F06E" w14:textId="77777777" w:rsidR="00CD14FB" w:rsidRPr="002B2B38" w:rsidRDefault="00CD14FB">
            <w:pPr>
              <w:rPr>
                <w:rFonts w:ascii="Source Sans 3" w:hAnsi="Source Sans 3"/>
                <w:b/>
                <w:sz w:val="18"/>
                <w:szCs w:val="18"/>
              </w:rPr>
            </w:pPr>
          </w:p>
        </w:tc>
      </w:tr>
      <w:tr w:rsidR="00CD14FB" w:rsidRPr="002B2B38" w14:paraId="142B9335" w14:textId="77777777" w:rsidTr="00E27F66">
        <w:tc>
          <w:tcPr>
            <w:tcW w:w="3348" w:type="dxa"/>
          </w:tcPr>
          <w:p w14:paraId="227F0DE6" w14:textId="77777777" w:rsidR="00CD14FB" w:rsidRPr="002B2B38" w:rsidRDefault="00CD14FB">
            <w:pPr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Telefon kontaktowy:</w:t>
            </w:r>
          </w:p>
        </w:tc>
        <w:tc>
          <w:tcPr>
            <w:tcW w:w="5902" w:type="dxa"/>
          </w:tcPr>
          <w:p w14:paraId="7F44F9AE" w14:textId="77777777" w:rsidR="00CD14FB" w:rsidRPr="002B2B38" w:rsidRDefault="00CD14FB">
            <w:pPr>
              <w:rPr>
                <w:rFonts w:ascii="Source Sans 3" w:hAnsi="Source Sans 3"/>
                <w:b/>
                <w:sz w:val="18"/>
                <w:szCs w:val="18"/>
              </w:rPr>
            </w:pPr>
          </w:p>
        </w:tc>
      </w:tr>
      <w:tr w:rsidR="00CD14FB" w:rsidRPr="002B2B38" w14:paraId="6E2B3CC2" w14:textId="77777777" w:rsidTr="00E27F66">
        <w:tc>
          <w:tcPr>
            <w:tcW w:w="3348" w:type="dxa"/>
          </w:tcPr>
          <w:p w14:paraId="66BB09A1" w14:textId="77777777" w:rsidR="00CD14FB" w:rsidRPr="002B2B38" w:rsidRDefault="00CD14FB">
            <w:pPr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Adres poczty elektronicznej:</w:t>
            </w:r>
          </w:p>
        </w:tc>
        <w:tc>
          <w:tcPr>
            <w:tcW w:w="5902" w:type="dxa"/>
          </w:tcPr>
          <w:p w14:paraId="306D5A3A" w14:textId="77777777" w:rsidR="00CD14FB" w:rsidRPr="002B2B38" w:rsidRDefault="00CD14FB">
            <w:pPr>
              <w:rPr>
                <w:rFonts w:ascii="Source Sans 3" w:hAnsi="Source Sans 3"/>
                <w:b/>
                <w:sz w:val="18"/>
                <w:szCs w:val="18"/>
              </w:rPr>
            </w:pPr>
          </w:p>
        </w:tc>
      </w:tr>
    </w:tbl>
    <w:p w14:paraId="0BC6C894" w14:textId="77777777" w:rsidR="00CD14FB" w:rsidRPr="002B2B38" w:rsidRDefault="00CD14FB">
      <w:pPr>
        <w:rPr>
          <w:rFonts w:ascii="Source Sans 3" w:hAnsi="Source Sans 3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2"/>
        <w:gridCol w:w="2253"/>
        <w:gridCol w:w="2257"/>
        <w:gridCol w:w="2290"/>
      </w:tblGrid>
      <w:tr w:rsidR="00CD14FB" w:rsidRPr="002B2B38" w14:paraId="5381192E" w14:textId="77777777" w:rsidTr="00E27F66">
        <w:tc>
          <w:tcPr>
            <w:tcW w:w="9250" w:type="dxa"/>
            <w:gridSpan w:val="4"/>
            <w:shd w:val="clear" w:color="auto" w:fill="E6E6E6"/>
          </w:tcPr>
          <w:p w14:paraId="64099108" w14:textId="77777777" w:rsidR="00CD14FB" w:rsidRPr="002B2B38" w:rsidRDefault="00CD14FB">
            <w:pPr>
              <w:rPr>
                <w:rFonts w:ascii="Source Sans 3" w:hAnsi="Source Sans 3" w:cs="Arial"/>
                <w:b/>
                <w:sz w:val="20"/>
                <w:szCs w:val="20"/>
              </w:rPr>
            </w:pPr>
            <w:r w:rsidRPr="002B2B38">
              <w:rPr>
                <w:rFonts w:ascii="Source Sans 3" w:hAnsi="Source Sans 3" w:cs="Arial"/>
                <w:b/>
                <w:i/>
              </w:rPr>
              <w:t xml:space="preserve"> </w:t>
            </w:r>
            <w:r w:rsidRPr="002B2B38">
              <w:rPr>
                <w:rFonts w:ascii="Source Sans 3" w:hAnsi="Source Sans 3" w:cs="Arial"/>
                <w:b/>
                <w:i/>
                <w:sz w:val="20"/>
                <w:szCs w:val="20"/>
              </w:rPr>
              <w:t>WYKSZTAŁCENIE</w:t>
            </w:r>
            <w:r w:rsidRPr="002B2B38">
              <w:rPr>
                <w:rFonts w:ascii="Source Sans 3" w:hAnsi="Source Sans 3" w:cs="Arial"/>
                <w:b/>
                <w:sz w:val="20"/>
                <w:szCs w:val="20"/>
              </w:rPr>
              <w:t xml:space="preserve"> </w:t>
            </w:r>
          </w:p>
          <w:p w14:paraId="5E0DD3BE" w14:textId="77777777" w:rsidR="00CD14FB" w:rsidRPr="002B2B38" w:rsidRDefault="00CD14FB">
            <w:pPr>
              <w:rPr>
                <w:rFonts w:ascii="Source Sans 3" w:hAnsi="Source Sans 3" w:cs="Arial"/>
                <w:sz w:val="16"/>
                <w:szCs w:val="16"/>
              </w:rPr>
            </w:pPr>
            <w:r w:rsidRPr="002B2B38">
              <w:rPr>
                <w:rFonts w:ascii="Source Sans 3" w:hAnsi="Source Sans 3" w:cs="Arial"/>
                <w:sz w:val="16"/>
                <w:szCs w:val="16"/>
              </w:rPr>
              <w:t xml:space="preserve"> (zawód, specjalność, tytuł zawodowy, stopień naukowy)</w:t>
            </w:r>
          </w:p>
        </w:tc>
      </w:tr>
      <w:tr w:rsidR="00CD14FB" w:rsidRPr="002B2B38" w14:paraId="6C96834F" w14:textId="77777777" w:rsidTr="00E27F66">
        <w:tc>
          <w:tcPr>
            <w:tcW w:w="2303" w:type="dxa"/>
          </w:tcPr>
          <w:p w14:paraId="1AAFEEE7" w14:textId="77777777" w:rsidR="00CD14FB" w:rsidRPr="002B2B38" w:rsidRDefault="00CD14FB" w:rsidP="00E27F66">
            <w:pPr>
              <w:jc w:val="center"/>
              <w:rPr>
                <w:rFonts w:ascii="Source Sans 3" w:hAnsi="Source Sans 3" w:cs="Arial"/>
                <w:sz w:val="18"/>
                <w:szCs w:val="18"/>
              </w:rPr>
            </w:pPr>
          </w:p>
          <w:p w14:paraId="6A6CCAB0" w14:textId="77777777" w:rsidR="00CD14FB" w:rsidRPr="002B2B38" w:rsidRDefault="00CD14FB" w:rsidP="00E27F66">
            <w:pPr>
              <w:jc w:val="center"/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Nazwa uczelni/szkoły</w:t>
            </w:r>
          </w:p>
        </w:tc>
        <w:tc>
          <w:tcPr>
            <w:tcW w:w="2303" w:type="dxa"/>
          </w:tcPr>
          <w:p w14:paraId="6AA8B9AC" w14:textId="77777777" w:rsidR="00CD14FB" w:rsidRPr="002B2B38" w:rsidRDefault="00CD14FB" w:rsidP="00E27F66">
            <w:pPr>
              <w:jc w:val="center"/>
              <w:rPr>
                <w:rFonts w:ascii="Source Sans 3" w:hAnsi="Source Sans 3" w:cs="Arial"/>
                <w:sz w:val="18"/>
                <w:szCs w:val="18"/>
              </w:rPr>
            </w:pPr>
          </w:p>
          <w:p w14:paraId="65E7DF5D" w14:textId="77777777" w:rsidR="00CD14FB" w:rsidRPr="002B2B38" w:rsidRDefault="00CD14FB" w:rsidP="00E27F66">
            <w:pPr>
              <w:jc w:val="center"/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Miesiąc i rok ukończenia</w:t>
            </w:r>
          </w:p>
        </w:tc>
        <w:tc>
          <w:tcPr>
            <w:tcW w:w="2303" w:type="dxa"/>
          </w:tcPr>
          <w:p w14:paraId="0B70D180" w14:textId="77777777" w:rsidR="00CD14FB" w:rsidRPr="002B2B38" w:rsidRDefault="00CD14FB" w:rsidP="00E27F66">
            <w:pPr>
              <w:jc w:val="center"/>
              <w:rPr>
                <w:rFonts w:ascii="Source Sans 3" w:hAnsi="Source Sans 3" w:cs="Arial"/>
                <w:sz w:val="18"/>
                <w:szCs w:val="18"/>
              </w:rPr>
            </w:pPr>
          </w:p>
          <w:p w14:paraId="0221BF65" w14:textId="77777777" w:rsidR="00CD14FB" w:rsidRPr="002B2B38" w:rsidRDefault="00CD14FB" w:rsidP="00E27F66">
            <w:pPr>
              <w:jc w:val="center"/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Kierunek/ specjalizacja</w:t>
            </w:r>
          </w:p>
        </w:tc>
        <w:tc>
          <w:tcPr>
            <w:tcW w:w="2341" w:type="dxa"/>
          </w:tcPr>
          <w:p w14:paraId="63B83964" w14:textId="77777777" w:rsidR="00CD14FB" w:rsidRPr="002B2B38" w:rsidRDefault="00CD14FB" w:rsidP="00E27F66">
            <w:pPr>
              <w:jc w:val="center"/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 xml:space="preserve">Uzyskany tytuł zawodowy/ </w:t>
            </w:r>
          </w:p>
          <w:p w14:paraId="2D7E97E9" w14:textId="77777777" w:rsidR="00CD14FB" w:rsidRPr="002B2B38" w:rsidRDefault="00CD14FB" w:rsidP="00E27F66">
            <w:pPr>
              <w:jc w:val="center"/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stopień naukowy</w:t>
            </w:r>
          </w:p>
        </w:tc>
      </w:tr>
      <w:tr w:rsidR="00CD14FB" w:rsidRPr="002B2B38" w14:paraId="149B0663" w14:textId="77777777" w:rsidTr="00E27F66">
        <w:tc>
          <w:tcPr>
            <w:tcW w:w="2303" w:type="dxa"/>
          </w:tcPr>
          <w:p w14:paraId="65385A58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2303" w:type="dxa"/>
          </w:tcPr>
          <w:p w14:paraId="3DEECA7F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2303" w:type="dxa"/>
          </w:tcPr>
          <w:p w14:paraId="0CDB2C87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2341" w:type="dxa"/>
          </w:tcPr>
          <w:p w14:paraId="4F47E7F8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</w:tr>
      <w:tr w:rsidR="00CD14FB" w:rsidRPr="002B2B38" w14:paraId="52BC79FB" w14:textId="77777777" w:rsidTr="00E27F66">
        <w:tc>
          <w:tcPr>
            <w:tcW w:w="2303" w:type="dxa"/>
          </w:tcPr>
          <w:p w14:paraId="1A50D005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2303" w:type="dxa"/>
          </w:tcPr>
          <w:p w14:paraId="2949114E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2303" w:type="dxa"/>
          </w:tcPr>
          <w:p w14:paraId="7329ADBB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2341" w:type="dxa"/>
          </w:tcPr>
          <w:p w14:paraId="20FADB51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</w:tr>
      <w:tr w:rsidR="00CD14FB" w:rsidRPr="002B2B38" w14:paraId="05ABFACA" w14:textId="77777777" w:rsidTr="00E27F66">
        <w:tc>
          <w:tcPr>
            <w:tcW w:w="2303" w:type="dxa"/>
          </w:tcPr>
          <w:p w14:paraId="23A07DEF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2303" w:type="dxa"/>
          </w:tcPr>
          <w:p w14:paraId="5F0BF4F1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2303" w:type="dxa"/>
          </w:tcPr>
          <w:p w14:paraId="68C0A773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2341" w:type="dxa"/>
          </w:tcPr>
          <w:p w14:paraId="41E4E82E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</w:tr>
    </w:tbl>
    <w:p w14:paraId="31C0D533" w14:textId="77777777" w:rsidR="00CD14FB" w:rsidRPr="002B2B38" w:rsidRDefault="00CD14FB" w:rsidP="00775B7F">
      <w:pPr>
        <w:rPr>
          <w:rFonts w:ascii="Source Sans 3" w:hAnsi="Source Sans 3"/>
          <w:b/>
          <w:sz w:val="28"/>
          <w:szCs w:val="28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3600"/>
        <w:gridCol w:w="2479"/>
      </w:tblGrid>
      <w:tr w:rsidR="00CD14FB" w:rsidRPr="002B2B38" w14:paraId="37E44DE1" w14:textId="77777777" w:rsidTr="00014B1F">
        <w:tc>
          <w:tcPr>
            <w:tcW w:w="9067" w:type="dxa"/>
            <w:gridSpan w:val="3"/>
            <w:shd w:val="clear" w:color="auto" w:fill="E6E6E6"/>
          </w:tcPr>
          <w:p w14:paraId="4DBFD9BF" w14:textId="77777777" w:rsidR="00CD14FB" w:rsidRPr="002B2B38" w:rsidRDefault="00CD14FB" w:rsidP="00775B7F">
            <w:pPr>
              <w:rPr>
                <w:rFonts w:ascii="Source Sans 3" w:hAnsi="Source Sans 3" w:cs="Arial"/>
                <w:b/>
                <w:sz w:val="20"/>
                <w:szCs w:val="20"/>
              </w:rPr>
            </w:pPr>
            <w:r w:rsidRPr="002B2B38">
              <w:rPr>
                <w:rFonts w:ascii="Source Sans 3" w:hAnsi="Source Sans 3" w:cs="Arial"/>
                <w:b/>
                <w:i/>
                <w:sz w:val="20"/>
                <w:szCs w:val="20"/>
              </w:rPr>
              <w:t>WYKSZTAŁCENIE UZUPEŁNIAJĄCE</w:t>
            </w:r>
            <w:r w:rsidRPr="002B2B38">
              <w:rPr>
                <w:rFonts w:ascii="Source Sans 3" w:hAnsi="Source Sans 3" w:cs="Arial"/>
                <w:b/>
                <w:sz w:val="20"/>
                <w:szCs w:val="20"/>
              </w:rPr>
              <w:t xml:space="preserve"> </w:t>
            </w:r>
          </w:p>
          <w:p w14:paraId="54115485" w14:textId="77777777" w:rsidR="00CD14FB" w:rsidRPr="002B2B38" w:rsidRDefault="00CD14FB" w:rsidP="00775B7F">
            <w:pPr>
              <w:rPr>
                <w:rFonts w:ascii="Source Sans 3" w:hAnsi="Source Sans 3" w:cs="Arial"/>
                <w:sz w:val="16"/>
                <w:szCs w:val="16"/>
              </w:rPr>
            </w:pPr>
            <w:r w:rsidRPr="002B2B38">
              <w:rPr>
                <w:rFonts w:ascii="Source Sans 3" w:hAnsi="Source Sans 3" w:cs="Arial"/>
                <w:sz w:val="16"/>
                <w:szCs w:val="16"/>
              </w:rPr>
              <w:t>(kursy, studia podyplomowe, data ukończenia lub rozpoczęcia nauki, w przypadku jej trwania)</w:t>
            </w:r>
          </w:p>
        </w:tc>
      </w:tr>
      <w:tr w:rsidR="00CD14FB" w:rsidRPr="002B2B38" w14:paraId="0DCDECD8" w14:textId="77777777" w:rsidTr="00014B1F">
        <w:tc>
          <w:tcPr>
            <w:tcW w:w="2988" w:type="dxa"/>
          </w:tcPr>
          <w:p w14:paraId="4C8C893A" w14:textId="77777777" w:rsidR="00CD14FB" w:rsidRPr="002B2B38" w:rsidRDefault="00CD14FB" w:rsidP="00E27F66">
            <w:pPr>
              <w:jc w:val="center"/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Nazwa uczelni/ szkoły/ kursu</w:t>
            </w:r>
          </w:p>
        </w:tc>
        <w:tc>
          <w:tcPr>
            <w:tcW w:w="3600" w:type="dxa"/>
          </w:tcPr>
          <w:p w14:paraId="467963C4" w14:textId="77777777" w:rsidR="00CD14FB" w:rsidRPr="002B2B38" w:rsidRDefault="00CD14FB" w:rsidP="00E27F66">
            <w:pPr>
              <w:jc w:val="center"/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Kierunek/ specjalizacja</w:t>
            </w:r>
          </w:p>
        </w:tc>
        <w:tc>
          <w:tcPr>
            <w:tcW w:w="2479" w:type="dxa"/>
          </w:tcPr>
          <w:p w14:paraId="39F52D0C" w14:textId="77777777" w:rsidR="00CD14FB" w:rsidRPr="002B2B38" w:rsidRDefault="00CD14FB" w:rsidP="00E27F66">
            <w:pPr>
              <w:jc w:val="center"/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Uzyskany tytuł zawodowy/ stopień naukowy</w:t>
            </w:r>
          </w:p>
        </w:tc>
      </w:tr>
      <w:tr w:rsidR="00CD14FB" w:rsidRPr="002B2B38" w14:paraId="37210EEE" w14:textId="77777777" w:rsidTr="00014B1F">
        <w:tc>
          <w:tcPr>
            <w:tcW w:w="2988" w:type="dxa"/>
          </w:tcPr>
          <w:p w14:paraId="3003D8E3" w14:textId="77777777" w:rsidR="00CD14FB" w:rsidRPr="002B2B38" w:rsidRDefault="00CD14FB" w:rsidP="00775B7F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3600" w:type="dxa"/>
          </w:tcPr>
          <w:p w14:paraId="1EA43BB5" w14:textId="77777777" w:rsidR="00CD14FB" w:rsidRPr="002B2B38" w:rsidRDefault="00CD14FB" w:rsidP="00775B7F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2479" w:type="dxa"/>
          </w:tcPr>
          <w:p w14:paraId="1D934DEC" w14:textId="77777777" w:rsidR="00CD14FB" w:rsidRPr="002B2B38" w:rsidRDefault="00CD14FB" w:rsidP="00775B7F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</w:tr>
      <w:tr w:rsidR="00CD14FB" w:rsidRPr="002B2B38" w14:paraId="00BE5F09" w14:textId="77777777" w:rsidTr="00014B1F">
        <w:tc>
          <w:tcPr>
            <w:tcW w:w="2988" w:type="dxa"/>
          </w:tcPr>
          <w:p w14:paraId="0A46A325" w14:textId="77777777" w:rsidR="00CD14FB" w:rsidRPr="002B2B38" w:rsidRDefault="00CD14FB" w:rsidP="00775B7F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3600" w:type="dxa"/>
          </w:tcPr>
          <w:p w14:paraId="52ED7E62" w14:textId="77777777" w:rsidR="00CD14FB" w:rsidRPr="002B2B38" w:rsidRDefault="00CD14FB" w:rsidP="00775B7F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2479" w:type="dxa"/>
          </w:tcPr>
          <w:p w14:paraId="7C165B6D" w14:textId="77777777" w:rsidR="00CD14FB" w:rsidRPr="002B2B38" w:rsidRDefault="00CD14FB" w:rsidP="00775B7F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</w:tr>
    </w:tbl>
    <w:p w14:paraId="22508841" w14:textId="77777777" w:rsidR="00CD14FB" w:rsidRPr="002B2B38" w:rsidRDefault="00CD14FB" w:rsidP="00775B7F">
      <w:pPr>
        <w:rPr>
          <w:rFonts w:ascii="Source Sans 3" w:hAnsi="Source Sans 3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CD14FB" w:rsidRPr="002B2B38" w14:paraId="28351B47" w14:textId="77777777" w:rsidTr="000A03D0">
        <w:tc>
          <w:tcPr>
            <w:tcW w:w="9288" w:type="dxa"/>
            <w:shd w:val="clear" w:color="auto" w:fill="E6E6E6"/>
          </w:tcPr>
          <w:p w14:paraId="0687F0FF" w14:textId="77777777" w:rsidR="00CD14FB" w:rsidRPr="002B2B38" w:rsidRDefault="00CD14FB" w:rsidP="00852445">
            <w:pPr>
              <w:rPr>
                <w:rFonts w:ascii="Source Sans 3" w:hAnsi="Source Sans 3" w:cs="Arial"/>
                <w:b/>
                <w:i/>
                <w:sz w:val="20"/>
                <w:szCs w:val="20"/>
              </w:rPr>
            </w:pPr>
            <w:r w:rsidRPr="002B2B38">
              <w:rPr>
                <w:rFonts w:ascii="Source Sans 3" w:hAnsi="Source Sans 3" w:cs="Arial"/>
                <w:b/>
                <w:i/>
                <w:sz w:val="20"/>
                <w:szCs w:val="20"/>
              </w:rPr>
              <w:t>DODATKOWE UPRAWNIENIA, UMIEJĘTNOŚCI, ZAINTERESOWANIA</w:t>
            </w:r>
          </w:p>
        </w:tc>
      </w:tr>
      <w:tr w:rsidR="00CD14FB" w:rsidRPr="002B2B38" w14:paraId="420D558E" w14:textId="77777777" w:rsidTr="000A03D0">
        <w:tc>
          <w:tcPr>
            <w:tcW w:w="9288" w:type="dxa"/>
          </w:tcPr>
          <w:p w14:paraId="18642A35" w14:textId="77777777" w:rsidR="00CD14FB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  <w:p w14:paraId="55B3DFF3" w14:textId="77777777" w:rsidR="002B2B38" w:rsidRPr="002B2B38" w:rsidRDefault="002B2B38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  <w:p w14:paraId="70A3414F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</w:tr>
      <w:tr w:rsidR="00CD14FB" w:rsidRPr="002B2B38" w14:paraId="27EF5245" w14:textId="77777777" w:rsidTr="000A03D0">
        <w:tc>
          <w:tcPr>
            <w:tcW w:w="9288" w:type="dxa"/>
            <w:tcBorders>
              <w:left w:val="nil"/>
              <w:bottom w:val="nil"/>
              <w:right w:val="nil"/>
            </w:tcBorders>
          </w:tcPr>
          <w:p w14:paraId="14980B1F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</w:tr>
      <w:tr w:rsidR="00CD14FB" w:rsidRPr="002B2B38" w14:paraId="1975C741" w14:textId="77777777" w:rsidTr="000A03D0">
        <w:tc>
          <w:tcPr>
            <w:tcW w:w="9288" w:type="dxa"/>
            <w:shd w:val="clear" w:color="auto" w:fill="E6E6E6"/>
          </w:tcPr>
          <w:p w14:paraId="2333E8C6" w14:textId="77777777" w:rsidR="00CD14FB" w:rsidRPr="002B2B38" w:rsidRDefault="00CD14FB" w:rsidP="00E558C9">
            <w:pPr>
              <w:rPr>
                <w:rFonts w:ascii="Source Sans 3" w:hAnsi="Source Sans 3" w:cs="Arial"/>
                <w:b/>
                <w:i/>
                <w:sz w:val="20"/>
                <w:szCs w:val="20"/>
              </w:rPr>
            </w:pPr>
            <w:r w:rsidRPr="002B2B38">
              <w:rPr>
                <w:rFonts w:ascii="Source Sans 3" w:hAnsi="Source Sans 3" w:cs="Arial"/>
                <w:b/>
                <w:i/>
                <w:sz w:val="20"/>
                <w:szCs w:val="20"/>
              </w:rPr>
              <w:t>UMIEJĘTNOŚĆ OBSŁUGI KOMPUTERA</w:t>
            </w:r>
          </w:p>
        </w:tc>
      </w:tr>
      <w:tr w:rsidR="00CD14FB" w:rsidRPr="002B2B38" w14:paraId="38461542" w14:textId="77777777" w:rsidTr="00E27F66">
        <w:tc>
          <w:tcPr>
            <w:tcW w:w="9288" w:type="dxa"/>
          </w:tcPr>
          <w:p w14:paraId="5669BB7D" w14:textId="77777777" w:rsidR="00CD14FB" w:rsidRPr="002B2B38" w:rsidRDefault="00CD14FB" w:rsidP="006E1BEA">
            <w:pPr>
              <w:rPr>
                <w:rFonts w:ascii="Source Sans 3" w:hAnsi="Source Sans 3" w:cs="Arial"/>
                <w:b/>
                <w:sz w:val="20"/>
                <w:szCs w:val="20"/>
                <w:lang w:val="en-US"/>
              </w:rPr>
            </w:pPr>
          </w:p>
          <w:p w14:paraId="314A9110" w14:textId="77777777" w:rsidR="00CD14FB" w:rsidRPr="002B2B38" w:rsidRDefault="00CD14FB" w:rsidP="006E1BEA">
            <w:pPr>
              <w:rPr>
                <w:rFonts w:ascii="Source Sans 3" w:hAnsi="Source Sans 3" w:cs="Arial"/>
                <w:b/>
                <w:sz w:val="20"/>
                <w:szCs w:val="20"/>
                <w:lang w:val="en-US"/>
              </w:rPr>
            </w:pPr>
            <w:r w:rsidRPr="002B2B38">
              <w:rPr>
                <w:rFonts w:ascii="Source Sans 3" w:hAnsi="Source Sans 3" w:cs="Arial"/>
                <w:b/>
                <w:sz w:val="20"/>
                <w:szCs w:val="20"/>
                <w:lang w:val="en-US"/>
              </w:rPr>
              <w:t>□ MS Word            □  MS Excel            □  Power Point            □  MS Access            □  SAP</w:t>
            </w:r>
          </w:p>
          <w:p w14:paraId="14ABE6CF" w14:textId="77777777" w:rsidR="00CD14FB" w:rsidRPr="002B2B38" w:rsidRDefault="00CD14FB" w:rsidP="006E1BEA">
            <w:pPr>
              <w:rPr>
                <w:rFonts w:ascii="Source Sans 3" w:hAnsi="Source Sans 3" w:cs="Arial"/>
                <w:b/>
                <w:sz w:val="20"/>
                <w:szCs w:val="20"/>
                <w:lang w:val="en-US"/>
              </w:rPr>
            </w:pPr>
          </w:p>
          <w:p w14:paraId="21C25E6E" w14:textId="77777777" w:rsidR="00CD14FB" w:rsidRPr="002B2B38" w:rsidRDefault="00CD14FB" w:rsidP="006E1BEA">
            <w:pPr>
              <w:rPr>
                <w:rFonts w:ascii="Source Sans 3" w:hAnsi="Source Sans 3" w:cs="Arial"/>
                <w:b/>
                <w:sz w:val="20"/>
                <w:szCs w:val="20"/>
                <w:lang w:val="en-US"/>
              </w:rPr>
            </w:pPr>
          </w:p>
          <w:p w14:paraId="38AD6386" w14:textId="77777777" w:rsidR="00CD14FB" w:rsidRPr="002B2B38" w:rsidRDefault="00CD14FB" w:rsidP="006E1BEA">
            <w:pPr>
              <w:rPr>
                <w:rFonts w:ascii="Source Sans 3" w:hAnsi="Source Sans 3" w:cs="Arial"/>
                <w:b/>
                <w:sz w:val="20"/>
                <w:szCs w:val="20"/>
                <w:lang w:val="en-US"/>
              </w:rPr>
            </w:pPr>
            <w:r w:rsidRPr="002B2B38">
              <w:rPr>
                <w:rFonts w:ascii="Source Sans 3" w:hAnsi="Source Sans 3" w:cs="Arial"/>
                <w:b/>
                <w:sz w:val="20"/>
                <w:szCs w:val="20"/>
                <w:lang w:val="en-US"/>
              </w:rPr>
              <w:t>□ Inne</w:t>
            </w:r>
          </w:p>
          <w:p w14:paraId="6ECFE30B" w14:textId="77777777" w:rsidR="00CD14FB" w:rsidRPr="002B2B38" w:rsidRDefault="00CD14FB" w:rsidP="00E558C9">
            <w:pPr>
              <w:rPr>
                <w:rFonts w:ascii="Source Sans 3" w:hAnsi="Source Sans 3"/>
                <w:b/>
                <w:i/>
                <w:sz w:val="28"/>
                <w:szCs w:val="28"/>
                <w:lang w:val="en-US"/>
              </w:rPr>
            </w:pPr>
          </w:p>
        </w:tc>
      </w:tr>
      <w:tr w:rsidR="00CD14FB" w:rsidRPr="002B2B38" w14:paraId="67582860" w14:textId="77777777" w:rsidTr="00E27F66">
        <w:tc>
          <w:tcPr>
            <w:tcW w:w="9288" w:type="dxa"/>
            <w:tcBorders>
              <w:left w:val="nil"/>
              <w:right w:val="nil"/>
            </w:tcBorders>
          </w:tcPr>
          <w:p w14:paraId="73AA4CFB" w14:textId="77777777" w:rsidR="00CD14FB" w:rsidRPr="002B2B38" w:rsidRDefault="00CD14FB" w:rsidP="006E1BEA">
            <w:pPr>
              <w:rPr>
                <w:rFonts w:ascii="Source Sans 3" w:hAnsi="Source Sans 3"/>
                <w:b/>
                <w:lang w:val="en-US"/>
              </w:rPr>
            </w:pPr>
          </w:p>
        </w:tc>
      </w:tr>
      <w:tr w:rsidR="00CD14FB" w:rsidRPr="002B2B38" w14:paraId="13E4CD6D" w14:textId="77777777" w:rsidTr="00E27F66">
        <w:tc>
          <w:tcPr>
            <w:tcW w:w="9288" w:type="dxa"/>
            <w:shd w:val="clear" w:color="auto" w:fill="E6E6E6"/>
          </w:tcPr>
          <w:p w14:paraId="3C11D9FF" w14:textId="77777777" w:rsidR="00CD14FB" w:rsidRPr="002B2B38" w:rsidRDefault="00CD14FB" w:rsidP="006E1BEA">
            <w:pPr>
              <w:rPr>
                <w:rFonts w:ascii="Source Sans 3" w:hAnsi="Source Sans 3" w:cs="Arial"/>
                <w:b/>
                <w:sz w:val="20"/>
                <w:szCs w:val="20"/>
                <w:lang w:val="en-US"/>
              </w:rPr>
            </w:pPr>
            <w:r w:rsidRPr="002B2B38">
              <w:rPr>
                <w:rFonts w:ascii="Source Sans 3" w:hAnsi="Source Sans 3" w:cs="Arial"/>
                <w:b/>
                <w:i/>
                <w:sz w:val="20"/>
                <w:szCs w:val="20"/>
                <w:lang w:val="en-US"/>
              </w:rPr>
              <w:t>POZIOM  ZNAJOMOŚCI JĘZYKA OBCEGO</w:t>
            </w:r>
          </w:p>
        </w:tc>
      </w:tr>
      <w:tr w:rsidR="00CD14FB" w:rsidRPr="002B2B38" w14:paraId="4C479E6E" w14:textId="77777777" w:rsidTr="00E27F66">
        <w:tc>
          <w:tcPr>
            <w:tcW w:w="9288" w:type="dxa"/>
          </w:tcPr>
          <w:p w14:paraId="4BA99481" w14:textId="77777777" w:rsidR="00CD14FB" w:rsidRPr="002B2B38" w:rsidRDefault="00CD14FB" w:rsidP="00E558C9">
            <w:pPr>
              <w:rPr>
                <w:rFonts w:ascii="Source Sans 3" w:hAnsi="Source Sans 3" w:cs="Arial"/>
                <w:b/>
                <w:sz w:val="20"/>
                <w:szCs w:val="20"/>
              </w:rPr>
            </w:pPr>
          </w:p>
          <w:p w14:paraId="43B304C3" w14:textId="77777777" w:rsidR="00CD14FB" w:rsidRPr="002B2B38" w:rsidRDefault="00CD14FB" w:rsidP="00E558C9">
            <w:pPr>
              <w:rPr>
                <w:rFonts w:ascii="Source Sans 3" w:hAnsi="Source Sans 3" w:cs="Arial"/>
                <w:b/>
                <w:sz w:val="20"/>
                <w:szCs w:val="20"/>
              </w:rPr>
            </w:pPr>
            <w:r w:rsidRPr="002B2B38">
              <w:rPr>
                <w:rFonts w:ascii="Source Sans 3" w:hAnsi="Source Sans 3" w:cs="Arial"/>
                <w:b/>
                <w:sz w:val="20"/>
                <w:szCs w:val="20"/>
              </w:rPr>
              <w:t>język</w:t>
            </w:r>
            <w:r w:rsidRPr="002B2B38">
              <w:rPr>
                <w:rFonts w:ascii="Source Sans 3" w:hAnsi="Source Sans 3" w:cs="Arial"/>
                <w:sz w:val="20"/>
                <w:szCs w:val="20"/>
              </w:rPr>
              <w:t>…………………………</w:t>
            </w:r>
            <w:r w:rsidRPr="002B2B38">
              <w:rPr>
                <w:rFonts w:ascii="Source Sans 3" w:hAnsi="Source Sans 3" w:cs="Arial"/>
                <w:b/>
                <w:sz w:val="20"/>
                <w:szCs w:val="20"/>
              </w:rPr>
              <w:t xml:space="preserve"> </w:t>
            </w:r>
          </w:p>
          <w:p w14:paraId="45CA75E5" w14:textId="77777777" w:rsidR="00CD14FB" w:rsidRPr="002B2B38" w:rsidRDefault="00CD14FB" w:rsidP="00E558C9">
            <w:pPr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□  podstawowy    □  średnio zaawansowany       □  dobry       □  bardzo dobry        □  biegły</w:t>
            </w:r>
          </w:p>
          <w:p w14:paraId="0319AFDB" w14:textId="77777777" w:rsidR="00CD14FB" w:rsidRPr="002B2B38" w:rsidRDefault="00CD14FB" w:rsidP="00E558C9">
            <w:pPr>
              <w:rPr>
                <w:rFonts w:ascii="Source Sans 3" w:hAnsi="Source Sans 3" w:cs="Arial"/>
                <w:b/>
                <w:sz w:val="20"/>
                <w:szCs w:val="20"/>
              </w:rPr>
            </w:pPr>
          </w:p>
          <w:p w14:paraId="0B7C19FC" w14:textId="77777777" w:rsidR="00CD14FB" w:rsidRPr="002B2B38" w:rsidRDefault="00CD14FB" w:rsidP="00E558C9">
            <w:pPr>
              <w:rPr>
                <w:rFonts w:ascii="Source Sans 3" w:hAnsi="Source Sans 3" w:cs="Arial"/>
                <w:sz w:val="20"/>
                <w:szCs w:val="20"/>
              </w:rPr>
            </w:pPr>
            <w:r w:rsidRPr="002B2B38">
              <w:rPr>
                <w:rFonts w:ascii="Source Sans 3" w:hAnsi="Source Sans 3" w:cs="Arial"/>
                <w:b/>
                <w:sz w:val="20"/>
                <w:szCs w:val="20"/>
              </w:rPr>
              <w:lastRenderedPageBreak/>
              <w:t>język</w:t>
            </w:r>
            <w:r w:rsidRPr="002B2B38">
              <w:rPr>
                <w:rFonts w:ascii="Source Sans 3" w:hAnsi="Source Sans 3" w:cs="Arial"/>
                <w:sz w:val="20"/>
                <w:szCs w:val="20"/>
              </w:rPr>
              <w:t>…………………………</w:t>
            </w:r>
          </w:p>
          <w:p w14:paraId="32FD9F95" w14:textId="77777777" w:rsidR="00CD14FB" w:rsidRPr="002B2B38" w:rsidRDefault="00CD14FB" w:rsidP="00E558C9">
            <w:pPr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□  podstawowy    □  średnio zaawansowany       □  dobry       □  bardzo dobry        □  biegły</w:t>
            </w:r>
          </w:p>
          <w:p w14:paraId="46DFE917" w14:textId="77777777" w:rsidR="00CD14FB" w:rsidRPr="002B2B38" w:rsidRDefault="00CD14FB" w:rsidP="00E558C9">
            <w:pPr>
              <w:rPr>
                <w:rFonts w:ascii="Source Sans 3" w:hAnsi="Source Sans 3" w:cs="Arial"/>
                <w:b/>
                <w:sz w:val="20"/>
                <w:szCs w:val="20"/>
              </w:rPr>
            </w:pPr>
          </w:p>
          <w:p w14:paraId="16FDFD60" w14:textId="77777777" w:rsidR="00CD14FB" w:rsidRPr="002B2B38" w:rsidRDefault="00CD14FB" w:rsidP="00E558C9">
            <w:pPr>
              <w:rPr>
                <w:rFonts w:ascii="Source Sans 3" w:hAnsi="Source Sans 3" w:cs="Arial"/>
                <w:sz w:val="20"/>
                <w:szCs w:val="20"/>
              </w:rPr>
            </w:pPr>
            <w:r w:rsidRPr="002B2B38">
              <w:rPr>
                <w:rFonts w:ascii="Source Sans 3" w:hAnsi="Source Sans 3" w:cs="Arial"/>
                <w:b/>
                <w:sz w:val="20"/>
                <w:szCs w:val="20"/>
              </w:rPr>
              <w:t>język</w:t>
            </w:r>
            <w:r w:rsidRPr="002B2B38">
              <w:rPr>
                <w:rFonts w:ascii="Source Sans 3" w:hAnsi="Source Sans 3" w:cs="Arial"/>
                <w:sz w:val="20"/>
                <w:szCs w:val="20"/>
              </w:rPr>
              <w:t>…………………………</w:t>
            </w:r>
          </w:p>
          <w:p w14:paraId="28EDF7C9" w14:textId="77777777" w:rsidR="00CD14FB" w:rsidRPr="002B2B38" w:rsidRDefault="00CD14FB" w:rsidP="00E558C9">
            <w:pPr>
              <w:rPr>
                <w:rFonts w:ascii="Source Sans 3" w:hAnsi="Source Sans 3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□  podstawowy    □  średnio zaawansowany       □  dobry       □  bardzo dobry        □  biegły</w:t>
            </w:r>
          </w:p>
        </w:tc>
      </w:tr>
    </w:tbl>
    <w:p w14:paraId="7295B594" w14:textId="77777777" w:rsidR="00CD14FB" w:rsidRPr="002B2B38" w:rsidRDefault="00CD14FB">
      <w:pPr>
        <w:rPr>
          <w:rFonts w:ascii="Source Sans 3" w:hAnsi="Source Sans 3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4"/>
        <w:gridCol w:w="3166"/>
        <w:gridCol w:w="3312"/>
      </w:tblGrid>
      <w:tr w:rsidR="00CD14FB" w:rsidRPr="002B2B38" w14:paraId="372A04FB" w14:textId="77777777" w:rsidTr="00E27F66">
        <w:tc>
          <w:tcPr>
            <w:tcW w:w="9250" w:type="dxa"/>
            <w:gridSpan w:val="3"/>
            <w:shd w:val="clear" w:color="auto" w:fill="E6E6E6"/>
          </w:tcPr>
          <w:p w14:paraId="7463E3E0" w14:textId="77777777" w:rsidR="00CD14FB" w:rsidRPr="002B2B38" w:rsidRDefault="00CD14FB">
            <w:pPr>
              <w:rPr>
                <w:rFonts w:ascii="Source Sans 3" w:hAnsi="Source Sans 3" w:cs="Arial"/>
                <w:b/>
                <w:sz w:val="20"/>
                <w:szCs w:val="20"/>
              </w:rPr>
            </w:pPr>
            <w:r w:rsidRPr="002B2B38">
              <w:rPr>
                <w:rFonts w:ascii="Source Sans 3" w:hAnsi="Source Sans 3" w:cs="Arial"/>
                <w:b/>
                <w:i/>
                <w:sz w:val="20"/>
                <w:szCs w:val="20"/>
              </w:rPr>
              <w:t>PRZEBIEG  PRACY ZAWODOWEJ</w:t>
            </w:r>
          </w:p>
        </w:tc>
      </w:tr>
      <w:tr w:rsidR="00CD14FB" w:rsidRPr="002B2B38" w14:paraId="14BCCA05" w14:textId="77777777" w:rsidTr="00E27F66">
        <w:tc>
          <w:tcPr>
            <w:tcW w:w="2628" w:type="dxa"/>
          </w:tcPr>
          <w:p w14:paraId="620DEDB8" w14:textId="77777777" w:rsidR="00CD14FB" w:rsidRPr="002B2B38" w:rsidRDefault="00CD14FB" w:rsidP="00E27F66">
            <w:pPr>
              <w:jc w:val="center"/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Okres zatrudnienia</w:t>
            </w:r>
          </w:p>
        </w:tc>
        <w:tc>
          <w:tcPr>
            <w:tcW w:w="3240" w:type="dxa"/>
          </w:tcPr>
          <w:p w14:paraId="4B659232" w14:textId="77777777" w:rsidR="00CD14FB" w:rsidRPr="002B2B38" w:rsidRDefault="00CD14FB" w:rsidP="00E27F66">
            <w:pPr>
              <w:jc w:val="center"/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Nazwa zakładu pracy</w:t>
            </w:r>
          </w:p>
        </w:tc>
        <w:tc>
          <w:tcPr>
            <w:tcW w:w="3382" w:type="dxa"/>
          </w:tcPr>
          <w:p w14:paraId="12A666A7" w14:textId="77777777" w:rsidR="00CD14FB" w:rsidRPr="002B2B38" w:rsidRDefault="00CD14FB" w:rsidP="00E27F66">
            <w:pPr>
              <w:jc w:val="center"/>
              <w:rPr>
                <w:rFonts w:ascii="Source Sans 3" w:hAnsi="Source Sans 3" w:cs="Arial"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sz w:val="18"/>
                <w:szCs w:val="18"/>
              </w:rPr>
              <w:t>Ostatnio zajmowane stanowisko</w:t>
            </w:r>
          </w:p>
        </w:tc>
      </w:tr>
      <w:tr w:rsidR="00CD14FB" w:rsidRPr="002B2B38" w14:paraId="37CFA021" w14:textId="77777777" w:rsidTr="00E27F66">
        <w:tc>
          <w:tcPr>
            <w:tcW w:w="2628" w:type="dxa"/>
          </w:tcPr>
          <w:p w14:paraId="299EE1E2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3240" w:type="dxa"/>
          </w:tcPr>
          <w:p w14:paraId="4F4C5A31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3382" w:type="dxa"/>
          </w:tcPr>
          <w:p w14:paraId="3F2CE164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</w:tr>
      <w:tr w:rsidR="00CD14FB" w:rsidRPr="002B2B38" w14:paraId="32934CA4" w14:textId="77777777" w:rsidTr="00E27F66">
        <w:tc>
          <w:tcPr>
            <w:tcW w:w="2628" w:type="dxa"/>
          </w:tcPr>
          <w:p w14:paraId="333EF3EC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3240" w:type="dxa"/>
          </w:tcPr>
          <w:p w14:paraId="112067B9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3382" w:type="dxa"/>
          </w:tcPr>
          <w:p w14:paraId="2337E685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</w:tr>
      <w:tr w:rsidR="00CD14FB" w:rsidRPr="002B2B38" w14:paraId="017CE57F" w14:textId="77777777" w:rsidTr="00E27F66">
        <w:tc>
          <w:tcPr>
            <w:tcW w:w="2628" w:type="dxa"/>
          </w:tcPr>
          <w:p w14:paraId="57EFFEA0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3240" w:type="dxa"/>
          </w:tcPr>
          <w:p w14:paraId="2D08322B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  <w:tc>
          <w:tcPr>
            <w:tcW w:w="3382" w:type="dxa"/>
          </w:tcPr>
          <w:p w14:paraId="2E7960A2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</w:tr>
    </w:tbl>
    <w:p w14:paraId="2F7CE6EB" w14:textId="77777777" w:rsidR="00CD14FB" w:rsidRPr="002B2B38" w:rsidRDefault="00CD14FB">
      <w:pPr>
        <w:rPr>
          <w:rFonts w:ascii="Source Sans 3" w:hAnsi="Source Sans 3"/>
          <w:b/>
          <w:sz w:val="28"/>
          <w:szCs w:val="28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68"/>
        <w:gridCol w:w="3199"/>
      </w:tblGrid>
      <w:tr w:rsidR="00CD14FB" w:rsidRPr="002B2B38" w14:paraId="3485BD89" w14:textId="77777777" w:rsidTr="00014B1F">
        <w:tc>
          <w:tcPr>
            <w:tcW w:w="5868" w:type="dxa"/>
          </w:tcPr>
          <w:p w14:paraId="65B39E89" w14:textId="77777777" w:rsidR="00CD14FB" w:rsidRPr="002B2B38" w:rsidRDefault="00CD14FB" w:rsidP="00C5094D">
            <w:pPr>
              <w:rPr>
                <w:rFonts w:ascii="Source Sans 3" w:hAnsi="Source Sans 3" w:cs="Arial"/>
                <w:b/>
                <w:sz w:val="18"/>
                <w:szCs w:val="18"/>
              </w:rPr>
            </w:pPr>
            <w:r w:rsidRPr="002B2B38">
              <w:rPr>
                <w:rFonts w:ascii="Source Sans 3" w:hAnsi="Source Sans 3" w:cs="Arial"/>
                <w:b/>
                <w:sz w:val="18"/>
                <w:szCs w:val="18"/>
              </w:rPr>
              <w:t>Czy obecnie pracuje Pani/ Pan zawodowo ?</w:t>
            </w:r>
          </w:p>
        </w:tc>
        <w:tc>
          <w:tcPr>
            <w:tcW w:w="3199" w:type="dxa"/>
          </w:tcPr>
          <w:p w14:paraId="36D5D8F5" w14:textId="77777777" w:rsidR="00CD14FB" w:rsidRPr="002B2B38" w:rsidRDefault="00CD14FB" w:rsidP="00C5094D">
            <w:pPr>
              <w:rPr>
                <w:rFonts w:ascii="Source Sans 3" w:hAnsi="Source Sans 3"/>
                <w:b/>
                <w:sz w:val="18"/>
                <w:szCs w:val="18"/>
              </w:rPr>
            </w:pPr>
          </w:p>
          <w:p w14:paraId="44F0EF71" w14:textId="77777777" w:rsidR="00CD14FB" w:rsidRPr="002B2B38" w:rsidRDefault="00CD14FB" w:rsidP="00C5094D">
            <w:pPr>
              <w:rPr>
                <w:rFonts w:ascii="Source Sans 3" w:hAnsi="Source Sans 3" w:cs="Arial"/>
                <w:sz w:val="20"/>
                <w:szCs w:val="20"/>
              </w:rPr>
            </w:pPr>
            <w:r w:rsidRPr="002B2B38">
              <w:rPr>
                <w:rFonts w:ascii="Source Sans 3" w:hAnsi="Source Sans 3" w:cs="Arial"/>
                <w:sz w:val="20"/>
                <w:szCs w:val="20"/>
              </w:rPr>
              <w:t xml:space="preserve">□ </w:t>
            </w:r>
            <w:r w:rsidRPr="002B2B38">
              <w:rPr>
                <w:rFonts w:ascii="Source Sans 3" w:hAnsi="Source Sans 3" w:cs="Arial"/>
                <w:sz w:val="18"/>
                <w:szCs w:val="18"/>
              </w:rPr>
              <w:t>TAK                                      □ NIE</w:t>
            </w:r>
            <w:r w:rsidRPr="002B2B38">
              <w:rPr>
                <w:rFonts w:ascii="Source Sans 3" w:hAnsi="Source Sans 3" w:cs="Arial"/>
                <w:sz w:val="20"/>
                <w:szCs w:val="20"/>
              </w:rPr>
              <w:t xml:space="preserve"> </w:t>
            </w:r>
          </w:p>
          <w:p w14:paraId="6A1EA3FB" w14:textId="77777777" w:rsidR="00CD14FB" w:rsidRPr="002B2B38" w:rsidRDefault="00CD14FB">
            <w:pPr>
              <w:rPr>
                <w:rFonts w:ascii="Source Sans 3" w:hAnsi="Source Sans 3"/>
                <w:b/>
                <w:sz w:val="18"/>
                <w:szCs w:val="18"/>
              </w:rPr>
            </w:pPr>
            <w:r w:rsidRPr="002B2B38">
              <w:rPr>
                <w:rFonts w:ascii="Source Sans 3" w:hAnsi="Source Sans 3"/>
                <w:b/>
                <w:sz w:val="18"/>
                <w:szCs w:val="18"/>
              </w:rPr>
              <w:t xml:space="preserve">  </w:t>
            </w:r>
          </w:p>
        </w:tc>
      </w:tr>
    </w:tbl>
    <w:p w14:paraId="09C4F316" w14:textId="77777777" w:rsidR="00CD14FB" w:rsidRPr="002B2B38" w:rsidRDefault="00CD14FB">
      <w:pPr>
        <w:rPr>
          <w:rFonts w:ascii="Source Sans 3" w:hAnsi="Source Sans 3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CD14FB" w:rsidRPr="002B2B38" w14:paraId="60CE295F" w14:textId="77777777" w:rsidTr="001C46AC">
        <w:tc>
          <w:tcPr>
            <w:tcW w:w="9288" w:type="dxa"/>
          </w:tcPr>
          <w:p w14:paraId="63AE3CF3" w14:textId="77777777" w:rsidR="00CD14FB" w:rsidRPr="002B2B38" w:rsidRDefault="00CD14FB">
            <w:pPr>
              <w:rPr>
                <w:rFonts w:ascii="Source Sans 3" w:hAnsi="Source Sans 3" w:cs="Arial"/>
                <w:b/>
                <w:sz w:val="20"/>
                <w:szCs w:val="20"/>
              </w:rPr>
            </w:pPr>
            <w:r w:rsidRPr="002B2B38">
              <w:rPr>
                <w:rFonts w:ascii="Source Sans 3" w:hAnsi="Source Sans 3" w:cs="Arial"/>
                <w:b/>
                <w:i/>
                <w:sz w:val="20"/>
                <w:szCs w:val="20"/>
              </w:rPr>
              <w:t>INFORMACJE DODATKOWE I UWAGI</w:t>
            </w:r>
            <w:r w:rsidRPr="002B2B38">
              <w:rPr>
                <w:rFonts w:ascii="Source Sans 3" w:hAnsi="Source Sans 3" w:cs="Arial"/>
                <w:b/>
                <w:sz w:val="20"/>
                <w:szCs w:val="20"/>
              </w:rPr>
              <w:t xml:space="preserve">  </w:t>
            </w:r>
          </w:p>
          <w:p w14:paraId="2E652BB1" w14:textId="77777777" w:rsidR="00CD14FB" w:rsidRPr="002B2B38" w:rsidRDefault="00CD14FB">
            <w:pPr>
              <w:rPr>
                <w:rFonts w:ascii="Source Sans 3" w:hAnsi="Source Sans 3" w:cs="Arial"/>
                <w:sz w:val="16"/>
                <w:szCs w:val="16"/>
              </w:rPr>
            </w:pPr>
            <w:r w:rsidRPr="002B2B38">
              <w:rPr>
                <w:rFonts w:ascii="Source Sans 3" w:hAnsi="Source Sans 3" w:cs="Arial"/>
                <w:sz w:val="16"/>
                <w:szCs w:val="16"/>
              </w:rPr>
              <w:t>(dodatkowe informacje, które nie zostały wyszczególnione w powyższym formularzu, a które z punktu widzenia aplikującego są istotne)</w:t>
            </w:r>
          </w:p>
          <w:p w14:paraId="7A49F0FA" w14:textId="77777777" w:rsidR="00CD14FB" w:rsidRPr="002B2B38" w:rsidRDefault="00CD14FB">
            <w:pPr>
              <w:rPr>
                <w:rFonts w:ascii="Source Sans 3" w:hAnsi="Source Sans 3"/>
                <w:b/>
                <w:sz w:val="20"/>
                <w:szCs w:val="20"/>
              </w:rPr>
            </w:pPr>
          </w:p>
          <w:p w14:paraId="01AE9232" w14:textId="77777777" w:rsidR="00CD14FB" w:rsidRPr="002B2B38" w:rsidRDefault="00CD14FB">
            <w:pPr>
              <w:rPr>
                <w:rFonts w:ascii="Source Sans 3" w:hAnsi="Source Sans 3"/>
                <w:b/>
                <w:sz w:val="20"/>
                <w:szCs w:val="20"/>
              </w:rPr>
            </w:pPr>
          </w:p>
          <w:p w14:paraId="212B46E2" w14:textId="77777777" w:rsidR="00CD14FB" w:rsidRPr="002B2B38" w:rsidRDefault="00CD14FB">
            <w:pPr>
              <w:rPr>
                <w:rFonts w:ascii="Source Sans 3" w:hAnsi="Source Sans 3"/>
                <w:b/>
                <w:sz w:val="20"/>
                <w:szCs w:val="20"/>
              </w:rPr>
            </w:pPr>
          </w:p>
          <w:p w14:paraId="144B00DB" w14:textId="77777777" w:rsidR="00CD14FB" w:rsidRPr="002B2B38" w:rsidRDefault="00CD14FB">
            <w:pPr>
              <w:rPr>
                <w:rFonts w:ascii="Source Sans 3" w:hAnsi="Source Sans 3"/>
                <w:b/>
                <w:sz w:val="20"/>
                <w:szCs w:val="20"/>
              </w:rPr>
            </w:pPr>
          </w:p>
          <w:p w14:paraId="1C6C973F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  <w:p w14:paraId="0CF2FC85" w14:textId="77777777" w:rsidR="00CD14FB" w:rsidRPr="002B2B38" w:rsidRDefault="00CD14FB">
            <w:pPr>
              <w:rPr>
                <w:rFonts w:ascii="Source Sans 3" w:hAnsi="Source Sans 3"/>
                <w:b/>
                <w:sz w:val="28"/>
                <w:szCs w:val="28"/>
              </w:rPr>
            </w:pPr>
          </w:p>
        </w:tc>
      </w:tr>
    </w:tbl>
    <w:p w14:paraId="6015FE0C" w14:textId="77777777" w:rsidR="00CD14FB" w:rsidRPr="002B2B38" w:rsidRDefault="00CD14FB">
      <w:pPr>
        <w:rPr>
          <w:rFonts w:ascii="Source Sans 3" w:hAnsi="Source Sans 3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CD14FB" w:rsidRPr="002B2B38" w14:paraId="39E654F9" w14:textId="77777777" w:rsidTr="001C46AC">
        <w:tc>
          <w:tcPr>
            <w:tcW w:w="9288" w:type="dxa"/>
          </w:tcPr>
          <w:p w14:paraId="46BFF8B6" w14:textId="77777777" w:rsidR="00CD14FB" w:rsidRPr="002B2B38" w:rsidRDefault="00CD14FB" w:rsidP="00E27F66">
            <w:pPr>
              <w:jc w:val="both"/>
              <w:rPr>
                <w:rFonts w:ascii="Source Sans 3" w:hAnsi="Source Sans 3"/>
                <w:b/>
                <w:sz w:val="28"/>
                <w:szCs w:val="28"/>
              </w:rPr>
            </w:pPr>
          </w:p>
          <w:p w14:paraId="4DB53C9A" w14:textId="77777777" w:rsidR="00DF045E" w:rsidRPr="002B2B38" w:rsidRDefault="00DF045E" w:rsidP="00DF045E">
            <w:pPr>
              <w:jc w:val="both"/>
              <w:rPr>
                <w:rFonts w:ascii="Source Sans 3" w:hAnsi="Source Sans 3" w:cs="Arial"/>
                <w:sz w:val="18"/>
                <w:szCs w:val="20"/>
              </w:rPr>
            </w:pPr>
            <w:r w:rsidRPr="002B2B38">
              <w:rPr>
                <w:rFonts w:ascii="Source Sans 3" w:hAnsi="Source Sans 3" w:cs="Arial"/>
                <w:sz w:val="18"/>
                <w:szCs w:val="20"/>
              </w:rPr>
              <w:t xml:space="preserve">Administratorem danych osobowych jest Messer Polska Sp. z o.o. z siedzibą w Chorzowie ul. Maciejkowicka 30. Dane kontaktowe inspektora ochrony danych abi@messer.pl. Wyrażam zgodę na przetwarzanie podanych danych osobowych w celu rekrutacji kandydatów do pracy w Messer Polska Sp. z o.o. oraz podmiotów należących do Messer Group. Dane będą udostępniane podmiotom należącym do Messer Group. Dane będą przetwarzane w czasie </w:t>
            </w:r>
            <w:r w:rsidRPr="002B2B38">
              <w:rPr>
                <w:rFonts w:ascii="Source Sans 3" w:hAnsi="Source Sans 3" w:cs="Arial"/>
                <w:bCs/>
                <w:sz w:val="18"/>
                <w:szCs w:val="20"/>
              </w:rPr>
              <w:t>trwania bieżących procesów rekrutacyjnych jak i również prowadzonych w przyszłości</w:t>
            </w:r>
            <w:r w:rsidRPr="002B2B38">
              <w:rPr>
                <w:rFonts w:ascii="Source Sans 3" w:hAnsi="Source Sans 3" w:cs="Arial"/>
                <w:sz w:val="18"/>
                <w:szCs w:val="20"/>
              </w:rPr>
              <w:t xml:space="preserve">. </w:t>
            </w:r>
            <w:r w:rsidRPr="002B2B38">
              <w:rPr>
                <w:rFonts w:ascii="Source Sans 3" w:hAnsi="Source Sans 3" w:cs="Arial"/>
                <w:bCs/>
                <w:sz w:val="18"/>
                <w:szCs w:val="20"/>
              </w:rPr>
              <w:t>Wyrażenie zgody jest dobrowolne i może być odwołane w każdym czasie.</w:t>
            </w:r>
          </w:p>
          <w:p w14:paraId="3CE2BBA8" w14:textId="77777777" w:rsidR="00DF045E" w:rsidRPr="002B2B38" w:rsidRDefault="00DF045E" w:rsidP="00DF045E">
            <w:pPr>
              <w:jc w:val="both"/>
              <w:rPr>
                <w:rFonts w:ascii="Source Sans 3" w:hAnsi="Source Sans 3" w:cs="Arial"/>
                <w:sz w:val="18"/>
                <w:szCs w:val="20"/>
              </w:rPr>
            </w:pPr>
            <w:r w:rsidRPr="002B2B38">
              <w:rPr>
                <w:rFonts w:ascii="Source Sans 3" w:hAnsi="Source Sans 3" w:cs="Arial"/>
                <w:sz w:val="18"/>
                <w:szCs w:val="20"/>
              </w:rPr>
              <w:t>Mam prawo do sprostowania, usunięcia lub ograniczenia przetwarzania, prawo do wniesienia sprzeciwu wobec przetwarzania, prawo do przenoszenia danych oraz prawo wniesienia skargi do organu nadzorczego. Mam prawo do wglądu, komu i w jakim zakresie moje dane zostały udostępnione oraz o zakresie udostępnienia.</w:t>
            </w:r>
          </w:p>
          <w:p w14:paraId="61460275" w14:textId="77777777" w:rsidR="00CD14FB" w:rsidRDefault="00CD14FB" w:rsidP="00852445">
            <w:pPr>
              <w:jc w:val="both"/>
              <w:rPr>
                <w:rFonts w:ascii="Source Sans 3" w:hAnsi="Source Sans 3"/>
              </w:rPr>
            </w:pPr>
          </w:p>
          <w:p w14:paraId="55D927F5" w14:textId="77777777" w:rsidR="002B2B38" w:rsidRPr="002B2B38" w:rsidRDefault="002B2B38" w:rsidP="00852445">
            <w:pPr>
              <w:jc w:val="both"/>
              <w:rPr>
                <w:rFonts w:ascii="Source Sans 3" w:hAnsi="Source Sans 3"/>
              </w:rPr>
            </w:pPr>
          </w:p>
          <w:p w14:paraId="06DEB999" w14:textId="77777777" w:rsidR="00CD14FB" w:rsidRPr="002B2B38" w:rsidRDefault="00CD14FB" w:rsidP="00852445">
            <w:pPr>
              <w:jc w:val="both"/>
              <w:rPr>
                <w:rFonts w:ascii="Source Sans 3" w:hAnsi="Source Sans 3"/>
                <w:sz w:val="18"/>
                <w:szCs w:val="18"/>
              </w:rPr>
            </w:pPr>
          </w:p>
          <w:p w14:paraId="2982E306" w14:textId="77777777" w:rsidR="00CD14FB" w:rsidRPr="002B2B38" w:rsidRDefault="00CD14FB" w:rsidP="000A03D0">
            <w:pPr>
              <w:jc w:val="both"/>
              <w:rPr>
                <w:rFonts w:ascii="Source Sans 3" w:hAnsi="Source Sans 3"/>
                <w:sz w:val="18"/>
                <w:szCs w:val="18"/>
              </w:rPr>
            </w:pPr>
            <w:r w:rsidRPr="002B2B38">
              <w:rPr>
                <w:rFonts w:ascii="Source Sans 3" w:hAnsi="Source Sans 3"/>
                <w:sz w:val="18"/>
                <w:szCs w:val="18"/>
              </w:rPr>
              <w:t xml:space="preserve">        ________________________                                                                   _________________________________</w:t>
            </w:r>
          </w:p>
          <w:p w14:paraId="1D4C18C0" w14:textId="77777777" w:rsidR="00CD14FB" w:rsidRPr="002B2B38" w:rsidRDefault="00CD14FB" w:rsidP="00852445">
            <w:pPr>
              <w:jc w:val="both"/>
              <w:rPr>
                <w:rFonts w:ascii="Source Sans 3" w:hAnsi="Source Sans 3" w:cs="Arial"/>
                <w:sz w:val="16"/>
                <w:szCs w:val="16"/>
              </w:rPr>
            </w:pPr>
            <w:r w:rsidRPr="002B2B38">
              <w:rPr>
                <w:rFonts w:ascii="Source Sans 3" w:hAnsi="Source Sans 3" w:cs="Arial"/>
                <w:sz w:val="16"/>
                <w:szCs w:val="16"/>
              </w:rPr>
              <w:t xml:space="preserve">                           data                                                                                        </w:t>
            </w:r>
            <w:r w:rsidR="00DF045E" w:rsidRPr="002B2B38">
              <w:rPr>
                <w:rFonts w:ascii="Source Sans 3" w:hAnsi="Source Sans 3" w:cs="Arial"/>
                <w:sz w:val="16"/>
                <w:szCs w:val="16"/>
              </w:rPr>
              <w:t xml:space="preserve">    </w:t>
            </w:r>
            <w:r w:rsidR="002B2B38">
              <w:rPr>
                <w:rFonts w:ascii="Source Sans 3" w:hAnsi="Source Sans 3" w:cs="Arial"/>
                <w:sz w:val="16"/>
                <w:szCs w:val="16"/>
              </w:rPr>
              <w:t xml:space="preserve">                                    </w:t>
            </w:r>
            <w:r w:rsidRPr="002B2B38">
              <w:rPr>
                <w:rFonts w:ascii="Source Sans 3" w:hAnsi="Source Sans 3" w:cs="Arial"/>
                <w:sz w:val="16"/>
                <w:szCs w:val="16"/>
              </w:rPr>
              <w:t>własnoręczny podpis aplikującego</w:t>
            </w:r>
          </w:p>
          <w:p w14:paraId="0B5E40BD" w14:textId="77777777" w:rsidR="00CD14FB" w:rsidRPr="002B2B38" w:rsidRDefault="00CD14FB" w:rsidP="00852445">
            <w:pPr>
              <w:jc w:val="both"/>
              <w:rPr>
                <w:rFonts w:ascii="Source Sans 3" w:hAnsi="Source Sans 3"/>
                <w:bCs/>
              </w:rPr>
            </w:pPr>
          </w:p>
        </w:tc>
      </w:tr>
    </w:tbl>
    <w:p w14:paraId="5456A4C7" w14:textId="77777777" w:rsidR="00CD14FB" w:rsidRPr="002B2B38" w:rsidRDefault="00CD14FB">
      <w:pPr>
        <w:rPr>
          <w:rFonts w:ascii="Source Sans 3" w:hAnsi="Source Sans 3"/>
          <w:b/>
          <w:sz w:val="28"/>
          <w:szCs w:val="28"/>
        </w:rPr>
      </w:pPr>
    </w:p>
    <w:sectPr w:rsidR="00CD14FB" w:rsidRPr="002B2B38" w:rsidSect="002B2B38">
      <w:headerReference w:type="default" r:id="rId6"/>
      <w:footerReference w:type="even" r:id="rId7"/>
      <w:footerReference w:type="default" r:id="rId8"/>
      <w:pgSz w:w="11906" w:h="16838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E2DC1E" w14:textId="77777777" w:rsidR="00AF1E4E" w:rsidRDefault="00AF1E4E">
      <w:r>
        <w:separator/>
      </w:r>
    </w:p>
  </w:endnote>
  <w:endnote w:type="continuationSeparator" w:id="0">
    <w:p w14:paraId="23232B30" w14:textId="77777777" w:rsidR="00AF1E4E" w:rsidRDefault="00AF1E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ans 3">
    <w:panose1 w:val="020B0303030403020204"/>
    <w:charset w:val="EE"/>
    <w:family w:val="swiss"/>
    <w:pitch w:val="variable"/>
    <w:sig w:usb0="E00002FF" w:usb1="00002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F7E254" w14:textId="77777777" w:rsidR="00CD14FB" w:rsidRDefault="00CD14FB" w:rsidP="00CF582D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6B266EA" w14:textId="77777777" w:rsidR="00CD14FB" w:rsidRDefault="00CD14FB" w:rsidP="001C46AC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F3B709" w14:textId="77777777" w:rsidR="00CD14FB" w:rsidRDefault="00CD14FB" w:rsidP="00CF582D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014B1F">
      <w:rPr>
        <w:rStyle w:val="Numerstrony"/>
        <w:noProof/>
      </w:rPr>
      <w:t>1</w:t>
    </w:r>
    <w:r>
      <w:rPr>
        <w:rStyle w:val="Numerstrony"/>
      </w:rPr>
      <w:fldChar w:fldCharType="end"/>
    </w:r>
  </w:p>
  <w:p w14:paraId="38C1D778" w14:textId="77777777" w:rsidR="00CD14FB" w:rsidRDefault="00CD14FB" w:rsidP="001C46AC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73F287" w14:textId="77777777" w:rsidR="00AF1E4E" w:rsidRDefault="00AF1E4E">
      <w:r>
        <w:separator/>
      </w:r>
    </w:p>
  </w:footnote>
  <w:footnote w:type="continuationSeparator" w:id="0">
    <w:p w14:paraId="1E2C2061" w14:textId="77777777" w:rsidR="00AF1E4E" w:rsidRDefault="00AF1E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6EAA05" w14:textId="77777777" w:rsidR="00CD14FB" w:rsidRPr="000A03D0" w:rsidRDefault="002B2B38" w:rsidP="001C46AC">
    <w:pPr>
      <w:pStyle w:val="Nagwek"/>
      <w:jc w:val="right"/>
      <w:rPr>
        <w:rFonts w:ascii="Arial" w:hAnsi="Arial" w:cs="Arial"/>
      </w:rPr>
    </w:pPr>
    <w:r w:rsidRPr="009C7E76">
      <w:rPr>
        <w:noProof/>
      </w:rPr>
      <w:drawing>
        <wp:inline distT="0" distB="0" distL="0" distR="0" wp14:anchorId="0BBDF1DF" wp14:editId="10F4B4D2">
          <wp:extent cx="1615440" cy="617220"/>
          <wp:effectExtent l="0" t="0" r="0" b="0"/>
          <wp:docPr id="14" name="Picture 0" descr="logo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[1]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5440" cy="617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D14FB" w:rsidRPr="000A03D0">
      <w:rPr>
        <w:rFonts w:ascii="Arial" w:hAnsi="Arial" w:cs="Arial"/>
      </w:rPr>
      <w:t>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S0MDczMTI0srQwNTNX0lEKTi0uzszPAykwrAUAn0WpNSwAAAA="/>
  </w:docVars>
  <w:rsids>
    <w:rsidRoot w:val="00775B7F"/>
    <w:rsid w:val="00005517"/>
    <w:rsid w:val="00006A2D"/>
    <w:rsid w:val="00014B1F"/>
    <w:rsid w:val="000275D4"/>
    <w:rsid w:val="000A03D0"/>
    <w:rsid w:val="000E0961"/>
    <w:rsid w:val="001B5B39"/>
    <w:rsid w:val="001C46AC"/>
    <w:rsid w:val="0020624B"/>
    <w:rsid w:val="0028745D"/>
    <w:rsid w:val="002A0966"/>
    <w:rsid w:val="002B2B38"/>
    <w:rsid w:val="00317777"/>
    <w:rsid w:val="00327BEA"/>
    <w:rsid w:val="0035454E"/>
    <w:rsid w:val="003578B0"/>
    <w:rsid w:val="00377161"/>
    <w:rsid w:val="00386519"/>
    <w:rsid w:val="0038755D"/>
    <w:rsid w:val="0038767E"/>
    <w:rsid w:val="003A5775"/>
    <w:rsid w:val="003C0C7C"/>
    <w:rsid w:val="003F36A2"/>
    <w:rsid w:val="00463389"/>
    <w:rsid w:val="00507AD1"/>
    <w:rsid w:val="00516B2F"/>
    <w:rsid w:val="00543D12"/>
    <w:rsid w:val="005A1BB0"/>
    <w:rsid w:val="005D320B"/>
    <w:rsid w:val="005E16E9"/>
    <w:rsid w:val="005E1952"/>
    <w:rsid w:val="00602D16"/>
    <w:rsid w:val="006C3353"/>
    <w:rsid w:val="006C3E0C"/>
    <w:rsid w:val="006E1BEA"/>
    <w:rsid w:val="006F79DD"/>
    <w:rsid w:val="007353A0"/>
    <w:rsid w:val="00775B7F"/>
    <w:rsid w:val="00792A12"/>
    <w:rsid w:val="0080008C"/>
    <w:rsid w:val="00852445"/>
    <w:rsid w:val="00855159"/>
    <w:rsid w:val="008962FD"/>
    <w:rsid w:val="008D3F25"/>
    <w:rsid w:val="00933C6A"/>
    <w:rsid w:val="00963424"/>
    <w:rsid w:val="009728FB"/>
    <w:rsid w:val="009A7EE9"/>
    <w:rsid w:val="009B1E98"/>
    <w:rsid w:val="009F10AF"/>
    <w:rsid w:val="009F3144"/>
    <w:rsid w:val="00A65CDA"/>
    <w:rsid w:val="00AA23B9"/>
    <w:rsid w:val="00AF1E4E"/>
    <w:rsid w:val="00B7106C"/>
    <w:rsid w:val="00B8374C"/>
    <w:rsid w:val="00C003EE"/>
    <w:rsid w:val="00C5094D"/>
    <w:rsid w:val="00C83588"/>
    <w:rsid w:val="00C97FE0"/>
    <w:rsid w:val="00CB7C84"/>
    <w:rsid w:val="00CD14FB"/>
    <w:rsid w:val="00CF582D"/>
    <w:rsid w:val="00D3151E"/>
    <w:rsid w:val="00D4099A"/>
    <w:rsid w:val="00D50C1D"/>
    <w:rsid w:val="00DA3D2F"/>
    <w:rsid w:val="00DF045E"/>
    <w:rsid w:val="00E1158D"/>
    <w:rsid w:val="00E27CAA"/>
    <w:rsid w:val="00E27F66"/>
    <w:rsid w:val="00E35BE7"/>
    <w:rsid w:val="00E558C9"/>
    <w:rsid w:val="00EC5E67"/>
    <w:rsid w:val="00EE05AE"/>
    <w:rsid w:val="00F6763E"/>
    <w:rsid w:val="00FA5CDB"/>
    <w:rsid w:val="00FB1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5718439"/>
  <w15:docId w15:val="{7BDBCC64-2E82-4153-AB51-A976E79AE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099A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99"/>
    <w:rsid w:val="00775B7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C5094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5A1BB0"/>
    <w:rPr>
      <w:rFonts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C5094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locked/>
    <w:rsid w:val="005A1BB0"/>
    <w:rPr>
      <w:rFonts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rsid w:val="00D3151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A1BB0"/>
    <w:rPr>
      <w:rFonts w:cs="Times New Roman"/>
      <w:sz w:val="2"/>
    </w:rPr>
  </w:style>
  <w:style w:type="paragraph" w:customStyle="1" w:styleId="Default">
    <w:name w:val="Default"/>
    <w:uiPriority w:val="99"/>
    <w:rsid w:val="0020624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Numerstrony">
    <w:name w:val="page number"/>
    <w:basedOn w:val="Domylnaczcionkaakapitu"/>
    <w:uiPriority w:val="99"/>
    <w:rsid w:val="001C46AC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3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APLIKACYJNY</vt:lpstr>
    </vt:vector>
  </TitlesOfParts>
  <Company>Messer Polska Sp. z o.o.</Company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APLIKACYJNY</dc:title>
  <dc:subject/>
  <dc:creator>natalia.ponicka</dc:creator>
  <cp:keywords/>
  <dc:description/>
  <cp:lastModifiedBy>Kuczka, Aleksandra</cp:lastModifiedBy>
  <cp:revision>4</cp:revision>
  <cp:lastPrinted>2013-02-19T07:14:00Z</cp:lastPrinted>
  <dcterms:created xsi:type="dcterms:W3CDTF">2024-12-17T10:13:00Z</dcterms:created>
  <dcterms:modified xsi:type="dcterms:W3CDTF">2024-12-20T17:00:00Z</dcterms:modified>
</cp:coreProperties>
</file>